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90E65" w14:textId="5784D105" w:rsidR="00D564DF" w:rsidRPr="00150401" w:rsidRDefault="00D564DF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r w:rsidRPr="00150401">
        <w:rPr>
          <w:rFonts w:eastAsia="Times New Roman"/>
          <w:sz w:val="24"/>
          <w:szCs w:val="24"/>
        </w:rPr>
        <w:t xml:space="preserve">Załącznik </w:t>
      </w:r>
      <w:r w:rsidR="00467610">
        <w:rPr>
          <w:rFonts w:eastAsia="Times New Roman"/>
          <w:sz w:val="24"/>
          <w:szCs w:val="24"/>
        </w:rPr>
        <w:t>nr 6a do ZR nr</w:t>
      </w:r>
      <w:r w:rsidR="00467610" w:rsidRPr="00467610">
        <w:rPr>
          <w:rFonts w:eastAsia="Times New Roman"/>
          <w:sz w:val="24"/>
          <w:szCs w:val="24"/>
        </w:rPr>
        <w:t xml:space="preserve"> 164/2020 z dnia 30 września 2020 r.</w:t>
      </w:r>
    </w:p>
    <w:p w14:paraId="72A4C1DE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7D1DC340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7E85504C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02425DA9" w14:textId="77777777" w:rsidR="00D564DF" w:rsidRPr="005F6FE0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45F100D0" w14:textId="77777777" w:rsidR="00D564DF" w:rsidRPr="005F6FE0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4D040F01" w14:textId="470FD87D" w:rsidR="00CE0AA1" w:rsidRPr="005F6FE0" w:rsidRDefault="00CE0AA1" w:rsidP="00CE0AA1">
      <w:pPr>
        <w:tabs>
          <w:tab w:val="left" w:pos="967"/>
        </w:tabs>
        <w:jc w:val="center"/>
        <w:rPr>
          <w:b/>
          <w:sz w:val="24"/>
          <w:szCs w:val="24"/>
          <w:lang w:val="en-GB"/>
        </w:rPr>
      </w:pPr>
      <w:r w:rsidRPr="005F6FE0">
        <w:rPr>
          <w:b/>
          <w:sz w:val="24"/>
          <w:szCs w:val="24"/>
          <w:lang w:val="en-GB"/>
        </w:rPr>
        <w:t>DECLARATION</w:t>
      </w:r>
    </w:p>
    <w:p w14:paraId="2FC070A8" w14:textId="549BA38D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Regarding the foreign trip to</w:t>
      </w:r>
      <w:r w:rsidR="005F6FE0">
        <w:rPr>
          <w:sz w:val="24"/>
          <w:szCs w:val="24"/>
          <w:lang w:val="en-GB"/>
        </w:rPr>
        <w:t xml:space="preserve"> ………………………………………………………………..</w:t>
      </w:r>
      <w:r w:rsidRPr="005F6FE0">
        <w:rPr>
          <w:sz w:val="24"/>
          <w:szCs w:val="24"/>
          <w:lang w:val="en-GB"/>
        </w:rPr>
        <w:t xml:space="preserve"> …………………………………………………………………………</w:t>
      </w:r>
    </w:p>
    <w:p w14:paraId="04AEA7F7" w14:textId="2D4EFB7B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  <w:t>(receiving institution, place, country)</w:t>
      </w:r>
    </w:p>
    <w:p w14:paraId="29F0B07B" w14:textId="77777777" w:rsidR="005F6FE0" w:rsidRDefault="005F6FE0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3B6E546C" w14:textId="4F812EE4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n the period from …………………… to ……………………</w:t>
      </w:r>
    </w:p>
    <w:p w14:paraId="3D641F12" w14:textId="77777777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12A974BA" w14:textId="4A125C1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, the undersigned, declare that</w:t>
      </w:r>
    </w:p>
    <w:p w14:paraId="09EFAD9C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1) I take part in the foreign trip on my own responsibility;</w:t>
      </w:r>
    </w:p>
    <w:p w14:paraId="4AE3E953" w14:textId="68F17B2B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2) I am aware of the risks related to the foreign trip and declare that I will not make any claims against the </w:t>
      </w:r>
      <w:r w:rsidR="00CB59A6" w:rsidRPr="005F6FE0">
        <w:rPr>
          <w:sz w:val="24"/>
          <w:szCs w:val="24"/>
          <w:lang w:val="en-GB"/>
        </w:rPr>
        <w:t xml:space="preserve">Wrocław University of Economics and Business </w:t>
      </w:r>
      <w:r w:rsidRPr="005F6FE0">
        <w:rPr>
          <w:sz w:val="24"/>
          <w:szCs w:val="24"/>
          <w:lang w:val="en-GB"/>
        </w:rPr>
        <w:t>resulting from the deterioration of my health (e.g. due to the COVID-19) nor apply for any benefits from the University, in particular for the compensation payment;</w:t>
      </w:r>
    </w:p>
    <w:p w14:paraId="247B0313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3) I am aware of the fact that the approval for the trip may be withdrawn if the pandemic situation in Poland or in the receiving country changes;</w:t>
      </w:r>
    </w:p>
    <w:p w14:paraId="1E31B54A" w14:textId="4FFA536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4) In the case of possible symptoms of COVID-19 such as fever, cough, shortness of breath, breathing problems and other symptoms related to the suspicion of COVID-19 infection, I undertake to immediately notify (by phone or e-mail) of this fact or fact of being in quarantine my superior (applies to the employees)/ </w:t>
      </w:r>
      <w:r w:rsidR="00003BEA">
        <w:rPr>
          <w:sz w:val="24"/>
          <w:szCs w:val="24"/>
          <w:lang w:val="en-GB"/>
        </w:rPr>
        <w:t>H</w:t>
      </w:r>
      <w:r w:rsidR="00003BEA" w:rsidRPr="00003BEA">
        <w:rPr>
          <w:sz w:val="24"/>
          <w:szCs w:val="24"/>
          <w:lang w:val="en-GB"/>
        </w:rPr>
        <w:t>ead of the</w:t>
      </w:r>
      <w:r w:rsidR="00003BEA" w:rsidRPr="00003BEA" w:rsidDel="00003BEA">
        <w:rPr>
          <w:sz w:val="24"/>
          <w:szCs w:val="24"/>
          <w:lang w:val="en-GB"/>
        </w:rPr>
        <w:t xml:space="preserve"> </w:t>
      </w:r>
      <w:r w:rsidRPr="005F6FE0">
        <w:rPr>
          <w:sz w:val="24"/>
          <w:szCs w:val="24"/>
          <w:lang w:val="en-GB"/>
        </w:rPr>
        <w:t xml:space="preserve">Dean’s Office (applies to the students)/ </w:t>
      </w:r>
      <w:r w:rsidR="00003BEA">
        <w:rPr>
          <w:sz w:val="24"/>
          <w:szCs w:val="24"/>
          <w:lang w:val="en-GB"/>
        </w:rPr>
        <w:t>Dean</w:t>
      </w:r>
      <w:r w:rsidR="00003BEA" w:rsidRPr="005F6FE0">
        <w:rPr>
          <w:sz w:val="24"/>
          <w:szCs w:val="24"/>
          <w:lang w:val="en-GB"/>
        </w:rPr>
        <w:t xml:space="preserve"> </w:t>
      </w:r>
      <w:r w:rsidRPr="005F6FE0">
        <w:rPr>
          <w:sz w:val="24"/>
          <w:szCs w:val="24"/>
          <w:lang w:val="en-GB"/>
        </w:rPr>
        <w:t>of the Doctoral School (applies to the Ph.D. students).</w:t>
      </w:r>
    </w:p>
    <w:p w14:paraId="74049300" w14:textId="4508D646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7F110202" w14:textId="77777777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6E884CE6" w14:textId="2FCF599C" w:rsidR="00CE0AA1" w:rsidRPr="005F6FE0" w:rsidRDefault="00783F66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……………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……………… ……………………</w:t>
      </w:r>
    </w:p>
    <w:p w14:paraId="1B330BBB" w14:textId="590098F5" w:rsidR="00CE0AA1" w:rsidRPr="005F6FE0" w:rsidRDefault="00783F66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(date) 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CE0AA1" w:rsidRPr="005F6FE0">
        <w:rPr>
          <w:sz w:val="24"/>
          <w:szCs w:val="24"/>
          <w:lang w:val="en-GB"/>
        </w:rPr>
        <w:t>(legible signature of the person travelling to the receiving institution)</w:t>
      </w:r>
    </w:p>
    <w:p w14:paraId="3D7F9DE3" w14:textId="63D8F16B" w:rsidR="00CE0AA1" w:rsidRDefault="00CE0AA1" w:rsidP="00CE0AA1">
      <w:pPr>
        <w:tabs>
          <w:tab w:val="left" w:pos="967"/>
        </w:tabs>
        <w:rPr>
          <w:lang w:val="en-GB"/>
        </w:rPr>
      </w:pPr>
    </w:p>
    <w:p w14:paraId="14B27B8D" w14:textId="1E3A965C" w:rsidR="00CE0AA1" w:rsidRDefault="00CE0AA1" w:rsidP="00CE0AA1">
      <w:pPr>
        <w:tabs>
          <w:tab w:val="left" w:pos="967"/>
        </w:tabs>
        <w:rPr>
          <w:lang w:val="en-GB"/>
        </w:rPr>
      </w:pPr>
    </w:p>
    <w:p w14:paraId="31D8EBE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CBA709D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734A86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0B0F1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426FBA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20DBD5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6CBB72D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9A69917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AE325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5D19059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530F48E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013F98ED" w14:textId="1D538649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28534D5A" w14:textId="77777777" w:rsidR="00467610" w:rsidRDefault="0046761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</w:p>
    <w:sectPr w:rsidR="0046761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5B41A8-9341-4322-BA58-AB8666D07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2</cp:revision>
  <cp:lastPrinted>2020-09-25T15:33:00Z</cp:lastPrinted>
  <dcterms:created xsi:type="dcterms:W3CDTF">2020-09-30T10:25:00Z</dcterms:created>
  <dcterms:modified xsi:type="dcterms:W3CDTF">2020-09-3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